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0D0EC1" w14:textId="78FBEDB5" w:rsidR="00E50E3C" w:rsidRDefault="00E50E3C">
      <w:r>
        <w:rPr>
          <w:noProof/>
        </w:rPr>
        <w:drawing>
          <wp:inline distT="0" distB="0" distL="0" distR="0" wp14:anchorId="0D650645" wp14:editId="64A5D618">
            <wp:extent cx="5731510" cy="371983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1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F53E4" w14:textId="73DB32A9" w:rsidR="00E50E3C" w:rsidRDefault="00E50E3C">
      <w:r>
        <w:rPr>
          <w:noProof/>
        </w:rPr>
        <w:drawing>
          <wp:inline distT="0" distB="0" distL="0" distR="0" wp14:anchorId="15F9F2FA" wp14:editId="6E917B76">
            <wp:extent cx="5731510" cy="49085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0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36B9D" w14:textId="562737C2" w:rsidR="00E50E3C" w:rsidRDefault="00E50E3C">
      <w:r>
        <w:rPr>
          <w:noProof/>
        </w:rPr>
        <w:lastRenderedPageBreak/>
        <w:drawing>
          <wp:inline distT="0" distB="0" distL="0" distR="0" wp14:anchorId="7A7BCE3B" wp14:editId="47FD2953">
            <wp:extent cx="5731510" cy="214503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2E8D1" w14:textId="5AA20A50" w:rsidR="00E50E3C" w:rsidRDefault="00E50E3C" w:rsidP="00E50E3C">
      <w:pPr>
        <w:rPr>
          <w:rFonts w:ascii="Times New Roman" w:hAnsi="Times New Roman" w:cs="Times New Roman"/>
          <w:b/>
          <w:bCs/>
        </w:rPr>
      </w:pPr>
      <w:r w:rsidRPr="00E50E3C">
        <w:rPr>
          <w:rFonts w:ascii="Times New Roman" w:hAnsi="Times New Roman" w:cs="Times New Roman"/>
          <w:b/>
          <w:bCs/>
        </w:rPr>
        <w:t>Iterative k-Means Algorithm:</w:t>
      </w:r>
    </w:p>
    <w:p w14:paraId="1572906F" w14:textId="76AFDAC4" w:rsidR="00E50E3C" w:rsidRDefault="00E50E3C" w:rsidP="00E50E3C">
      <w:pPr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50803262" wp14:editId="4176693B">
            <wp:extent cx="5731510" cy="1268095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6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88557" w14:textId="54DE360E" w:rsidR="00E50E3C" w:rsidRDefault="00E50E3C" w:rsidP="00E50E3C">
      <w:pPr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1B022B21" wp14:editId="3678D709">
            <wp:extent cx="5731510" cy="63087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0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CA35B" w14:textId="77777777" w:rsidR="00E50E3C" w:rsidRPr="00E50E3C" w:rsidRDefault="00E50E3C" w:rsidP="00E50E3C">
      <w:pPr>
        <w:rPr>
          <w:rFonts w:ascii="Times New Roman" w:hAnsi="Times New Roman" w:cs="Times New Roman"/>
          <w:b/>
          <w:bCs/>
        </w:rPr>
      </w:pPr>
    </w:p>
    <w:sectPr w:rsidR="00E50E3C" w:rsidRPr="00E50E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tTAyNre0MLUwNTVQ0lEKTi0uzszPAykwrAUAhpP2ICwAAAA="/>
  </w:docVars>
  <w:rsids>
    <w:rsidRoot w:val="003732B7"/>
    <w:rsid w:val="003732B7"/>
    <w:rsid w:val="00A12730"/>
    <w:rsid w:val="00E50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33D12"/>
  <w15:chartTrackingRefBased/>
  <w15:docId w15:val="{F982F6E0-CCD2-487E-ACDC-0B32E0232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etty, Kalyan Kumar</dc:creator>
  <cp:keywords/>
  <dc:description/>
  <cp:lastModifiedBy>Alisetty, Kalyan Kumar</cp:lastModifiedBy>
  <cp:revision>2</cp:revision>
  <dcterms:created xsi:type="dcterms:W3CDTF">2021-04-03T21:17:00Z</dcterms:created>
  <dcterms:modified xsi:type="dcterms:W3CDTF">2021-04-03T21:22:00Z</dcterms:modified>
</cp:coreProperties>
</file>